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55ADE" w14:textId="77777777" w:rsidR="00995A94" w:rsidRDefault="00995A94" w:rsidP="00995A94">
      <w:pPr>
        <w:pStyle w:val="Heading1"/>
        <w:rPr>
          <w:shd w:val="clear" w:color="auto" w:fill="FFFFFF"/>
        </w:rPr>
      </w:pPr>
      <w:r>
        <w:rPr>
          <w:lang w:val="en-US"/>
        </w:rPr>
        <w:t xml:space="preserve">Project Name: </w:t>
      </w:r>
      <w:r w:rsidRPr="00B8351F">
        <w:rPr>
          <w:shd w:val="clear" w:color="auto" w:fill="FFFFFF"/>
        </w:rPr>
        <w:t>Handling User Authentication</w:t>
      </w:r>
      <w:r>
        <w:rPr>
          <w:shd w:val="clear" w:color="auto" w:fill="FFFFFF"/>
        </w:rPr>
        <w:t>.</w:t>
      </w:r>
    </w:p>
    <w:p w14:paraId="2A6894AF" w14:textId="03F29C97" w:rsidR="00C313CD" w:rsidRDefault="00C313CD" w:rsidP="00995A94">
      <w:pPr>
        <w:pStyle w:val="Heading2"/>
      </w:pPr>
      <w:r>
        <w:t>Source Code:</w:t>
      </w:r>
    </w:p>
    <w:p w14:paraId="0D6DF5FF" w14:textId="371D37FE" w:rsidR="008B1370" w:rsidRDefault="008B1370" w:rsidP="008B1370">
      <w:pPr>
        <w:pStyle w:val="Heading3"/>
      </w:pPr>
      <w:r>
        <w:t>Jsp:</w:t>
      </w:r>
    </w:p>
    <w:p w14:paraId="76F9D1EE" w14:textId="784A24B6" w:rsidR="008B1370" w:rsidRDefault="008B1370" w:rsidP="008B1370">
      <w:pPr>
        <w:pStyle w:val="Heading4"/>
      </w:pPr>
      <w:r>
        <w:t>Index.jsp:</w:t>
      </w:r>
    </w:p>
    <w:p w14:paraId="506A4EFE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%@ page language="java" contentType="text/html; charset=ISO-8859-1"</w:t>
      </w:r>
    </w:p>
    <w:p w14:paraId="196538D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pageEncoding="ISO-8859-1"%&gt;</w:t>
      </w:r>
    </w:p>
    <w:p w14:paraId="5B42ADC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10A58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ABBCEF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7BE4D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SO-8859-1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06883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ome Pag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A44860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794CA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7EDBA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cente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BDF4A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align: center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Welcom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5F9A1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A71BA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et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loginform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DCB17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in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909C8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D2151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805E6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cente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B2C56E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94CB3E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6F5CDE" w14:textId="7A0C1E3E" w:rsidR="008B1370" w:rsidRDefault="008B1370" w:rsidP="00A54D4E">
      <w:pPr>
        <w:pStyle w:val="Heading4"/>
      </w:pPr>
      <w:r>
        <w:t>deniedAccess.jsp:</w:t>
      </w:r>
    </w:p>
    <w:p w14:paraId="3760A79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%@ page language="java" contentType="text/html; charset=ISO-8859-1"</w:t>
      </w:r>
    </w:p>
    <w:p w14:paraId="120A384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pageEncoding="ISO-8859-1"%&gt;</w:t>
      </w:r>
    </w:p>
    <w:p w14:paraId="2D1DCF4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A5248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976BA5D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D8568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SO-8859-1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7C639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in Denie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057CEF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96B80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1E271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4CEEC6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align: center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nied Pag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4F409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6CFA2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C49CB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CBC8D1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align: center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e username and/or password was</w:t>
      </w:r>
    </w:p>
    <w:p w14:paraId="687D942E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incorrect.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AA870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0BA52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CAF80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F99BC8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align: center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ginform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turn to Log In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E218F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E40BED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AA614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D62ED5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38B2F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F120FE" w14:textId="3F348EDC" w:rsidR="008B1370" w:rsidRDefault="008B1370" w:rsidP="008B1370">
      <w:pPr>
        <w:pStyle w:val="Heading4"/>
      </w:pPr>
      <w:r>
        <w:t>Loginform.jsp:</w:t>
      </w:r>
    </w:p>
    <w:p w14:paraId="4541DCF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%@ page language="java" contentType="text/html; charset=ISO-8859-1"</w:t>
      </w:r>
    </w:p>
    <w:p w14:paraId="0AC6157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pageEncoding="ISO-8859-1"%&gt;</w:t>
      </w:r>
    </w:p>
    <w:p w14:paraId="6C316E9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F6D395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3E141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9509B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SO-8859-1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A1E7F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 Login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4D346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DFC0C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F2C9E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align: center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in Pag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38F50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D1C809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or: red;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${error}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7D9DC9" w14:textId="77777777" w:rsidR="008B1370" w:rsidRPr="008B1370" w:rsidRDefault="008B1370" w:rsidP="008B137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31AF0B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align: center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ginform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post'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90E43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08FB5A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name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ame: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</w:p>
    <w:p w14:paraId="5438667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name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 Required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name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ire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BFAFE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ssword: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5ECB43F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 Required"</w:t>
      </w:r>
    </w:p>
    <w:p w14:paraId="36FB7D40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ire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6900D94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9BD77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A5372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E4103D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595FD2" w14:textId="236075A6" w:rsidR="008B1370" w:rsidRDefault="008B1370" w:rsidP="008B1370">
      <w:pPr>
        <w:pStyle w:val="Heading4"/>
      </w:pPr>
      <w:r>
        <w:t>Success.jsp:</w:t>
      </w:r>
    </w:p>
    <w:p w14:paraId="1DA8FBA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%@ page language="java" contentType="text/html; charset=ISO-8859-1"</w:t>
      </w:r>
    </w:p>
    <w:p w14:paraId="76CB118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pageEncoding="ISO-8859-1"%&gt;</w:t>
      </w:r>
    </w:p>
    <w:p w14:paraId="676C5C6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21DF1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776E7D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D666AF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SO-8859-1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2E270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in Successfu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9C477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6F10E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E831E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1CE54E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align: center; margin-left: auto; margin-right: auto"</w:t>
      </w:r>
    </w:p>
    <w:p w14:paraId="339C561F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ginform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et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FA0B72F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name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idden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name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A04A5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57508AED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idden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7EE7D1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41B0C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align: center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ccess Page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A27787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align: center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ginform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in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7455395" w14:textId="77777777" w:rsidR="008B1370" w:rsidRPr="008B1370" w:rsidRDefault="008B1370" w:rsidP="008B137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9A4599D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align: center"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Welcome!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0EB7BF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AC00D0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A8110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8B13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8E2C62" w14:textId="244B14D9" w:rsidR="008B1370" w:rsidRDefault="008B1370" w:rsidP="008B1370">
      <w:pPr>
        <w:pStyle w:val="Heading3"/>
      </w:pPr>
      <w:r>
        <w:t>Controllers:</w:t>
      </w:r>
    </w:p>
    <w:p w14:paraId="6F6B940F" w14:textId="45DD9EE3" w:rsidR="008B1370" w:rsidRDefault="008B1370" w:rsidP="008B1370">
      <w:pPr>
        <w:pStyle w:val="Heading4"/>
      </w:pPr>
      <w:r>
        <w:t>loginController.java:</w:t>
      </w:r>
    </w:p>
    <w:p w14:paraId="11F5C1F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8B1370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.controllers;</w:t>
      </w:r>
    </w:p>
    <w:p w14:paraId="1C1E804A" w14:textId="77777777" w:rsidR="008B1370" w:rsidRPr="008B1370" w:rsidRDefault="008B1370" w:rsidP="008B137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92C57C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servlet.http.HttpServletRequest;</w:t>
      </w:r>
    </w:p>
    <w:p w14:paraId="153005F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E60E58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lf4j.Logger;</w:t>
      </w:r>
    </w:p>
    <w:p w14:paraId="1652A3B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lf4j.LoggerFactory;</w:t>
      </w:r>
    </w:p>
    <w:p w14:paraId="7B5E9EEE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eans.factory.annotation.Autowired;</w:t>
      </w:r>
    </w:p>
    <w:p w14:paraId="7804044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stereotype.Controller;</w:t>
      </w:r>
    </w:p>
    <w:p w14:paraId="4D25D0E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ui.ModelMap;</w:t>
      </w:r>
    </w:p>
    <w:p w14:paraId="3ECCA43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GetMapping;</w:t>
      </w:r>
    </w:p>
    <w:p w14:paraId="4BC4611E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PostMapping;</w:t>
      </w:r>
    </w:p>
    <w:p w14:paraId="47CE89E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questMapping;</w:t>
      </w:r>
    </w:p>
    <w:p w14:paraId="598D19C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questParam;</w:t>
      </w:r>
    </w:p>
    <w:p w14:paraId="15224C8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sponseBody;</w:t>
      </w:r>
    </w:p>
    <w:p w14:paraId="5FDF504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516ACB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entities.User;</w:t>
      </w:r>
    </w:p>
    <w:p w14:paraId="21EC15C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exceptions.UserNotFoundException;</w:t>
      </w:r>
    </w:p>
    <w:p w14:paraId="790B9F4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services.UserService;</w:t>
      </w:r>
    </w:p>
    <w:p w14:paraId="4DEB0F0F" w14:textId="77777777" w:rsidR="008B1370" w:rsidRPr="008B1370" w:rsidRDefault="008B1370" w:rsidP="008B137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DAD946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troller</w:t>
      </w:r>
    </w:p>
    <w:p w14:paraId="1722369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ginControll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695012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D5A9EF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489078F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Servic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ervic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97D677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gg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Factory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Logg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inControll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AF7CC0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F5AE30F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CC5B15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tMapp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index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730DF8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howGreet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elMap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8FBE2C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237067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3FFE2EA" w14:textId="77777777" w:rsidR="008B1370" w:rsidRPr="008B1370" w:rsidRDefault="008B1370" w:rsidP="008B137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AB1033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tMapp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loginform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3D48D5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howLogi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elMap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C3F76A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ginform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B7F760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19A10BE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E810E0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@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ostMapp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loginform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28042DE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bmitLogi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elMap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@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am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@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14:paraId="436217C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2537798D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eckUs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</w:p>
    <w:p w14:paraId="5C3ECF8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0ACDF9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checkUser=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ervic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ByNam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username);</w:t>
      </w:r>
    </w:p>
    <w:p w14:paraId="330B54E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ervic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verifyPassword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username, password) == 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als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4C473FC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fo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username + 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- 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password);</w:t>
      </w:r>
    </w:p>
    <w:p w14:paraId="0FA27D7D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Attribut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rror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rror Wrong password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7B4F04F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niedAccess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37406F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353C7D7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</w:p>
    <w:p w14:paraId="6CA5ED2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3487265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ccess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D5B9B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</w:p>
    <w:p w14:paraId="05431FA4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}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NotFoundExceptio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f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B218ED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unfe;</w:t>
      </w:r>
    </w:p>
    <w:p w14:paraId="5172047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1E22C10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3653AA9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2C4518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078666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5FC9C3D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702937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22543ED" w14:textId="06844507" w:rsidR="008B1370" w:rsidRDefault="008B1370" w:rsidP="008B1370">
      <w:pPr>
        <w:pStyle w:val="Heading4"/>
      </w:pPr>
      <w:r>
        <w:t>userDNEController.java:</w:t>
      </w:r>
    </w:p>
    <w:p w14:paraId="11F0E10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8B1370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.controllers;</w:t>
      </w:r>
    </w:p>
    <w:p w14:paraId="60F5614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0A26A57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lf4j.Logger;</w:t>
      </w:r>
    </w:p>
    <w:p w14:paraId="31D65B4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lf4j.LoggerFactory;</w:t>
      </w:r>
    </w:p>
    <w:p w14:paraId="0777A9AE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eans.factory.annotation.Autowired;</w:t>
      </w:r>
    </w:p>
    <w:p w14:paraId="14B51C4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ui.ModelMap;</w:t>
      </w:r>
    </w:p>
    <w:p w14:paraId="0309AB4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ControllerAdvice;</w:t>
      </w:r>
    </w:p>
    <w:p w14:paraId="24FB949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ExceptionHandler;</w:t>
      </w:r>
    </w:p>
    <w:p w14:paraId="62800C45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PostMapping;</w:t>
      </w:r>
    </w:p>
    <w:p w14:paraId="65639260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bind.annotation.RequestParam;</w:t>
      </w:r>
    </w:p>
    <w:p w14:paraId="37F3488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B31A90D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entities.User;</w:t>
      </w:r>
    </w:p>
    <w:p w14:paraId="0B2F1AF0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exceptions.UserNotFoundException;</w:t>
      </w:r>
    </w:p>
    <w:p w14:paraId="29291A0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services.UserService;</w:t>
      </w:r>
    </w:p>
    <w:p w14:paraId="28D8DBF5" w14:textId="77777777" w:rsidR="008B1370" w:rsidRPr="008B1370" w:rsidRDefault="008B1370" w:rsidP="008B137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227B162E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trollerAdvice</w:t>
      </w:r>
    </w:p>
    <w:p w14:paraId="670EA3D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DNEControll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7AFA99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90930A9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gg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Factory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Logg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inControll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09CAF72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Handler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value =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otFoundExceptio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3603590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8B13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rrorLogi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3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NotFoundExceptio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ne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14:paraId="397BD06A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B13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fo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rror found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DF74F0B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B137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B13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niedAccess"</w:t>
      </w: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3A03F58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65AB17D1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FBD88B6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B13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5329B83" w14:textId="77777777" w:rsidR="008B1370" w:rsidRPr="008B1370" w:rsidRDefault="008B1370" w:rsidP="008B13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B58E0E8" w14:textId="5F5A8CDD" w:rsidR="008B1370" w:rsidRDefault="008B1370" w:rsidP="00967A2F">
      <w:pPr>
        <w:pStyle w:val="Heading3"/>
      </w:pPr>
      <w:r>
        <w:t>Entities:</w:t>
      </w:r>
    </w:p>
    <w:p w14:paraId="2FDAF4DF" w14:textId="76B58AAF" w:rsidR="008B1370" w:rsidRDefault="00967A2F" w:rsidP="00967A2F">
      <w:pPr>
        <w:pStyle w:val="Heading4"/>
      </w:pPr>
      <w:r>
        <w:t>User.java:</w:t>
      </w:r>
    </w:p>
    <w:p w14:paraId="6060502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967A2F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.entities;</w:t>
      </w:r>
    </w:p>
    <w:p w14:paraId="69F0A56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006AFE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Entity;</w:t>
      </w:r>
    </w:p>
    <w:p w14:paraId="2B96BC9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GeneratedValue;</w:t>
      </w:r>
    </w:p>
    <w:p w14:paraId="50CE6D0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GenerationType;</w:t>
      </w:r>
    </w:p>
    <w:p w14:paraId="1A39CD3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Id;</w:t>
      </w:r>
    </w:p>
    <w:p w14:paraId="36833DE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Table;</w:t>
      </w:r>
    </w:p>
    <w:p w14:paraId="63EAAF3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D50CB30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ntity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This tells Hibernate to make a table out of this class</w:t>
      </w:r>
    </w:p>
    <w:p w14:paraId="5F8FD41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abl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name = </w:t>
      </w:r>
      <w:r w:rsidRPr="00967A2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s"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BC8668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211F94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d</w:t>
      </w:r>
    </w:p>
    <w:p w14:paraId="4695B18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neratedValu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strategy=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enerationTyp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ENTITY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7C938FF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D9C997A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BB8CD7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B00B1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A6C46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ai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CA7DAA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E43A41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3FB158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27653D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ai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07AE02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name;</w:t>
      </w:r>
    </w:p>
    <w:p w14:paraId="14F626D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ai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email;</w:t>
      </w:r>
    </w:p>
    <w:p w14:paraId="423CC47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password;</w:t>
      </w:r>
    </w:p>
    <w:p w14:paraId="3049280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1923E0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261B0E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58CCC0D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20F20D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96BDA6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9A69CC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7D84AD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sswor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2FBBF2D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assword;</w:t>
      </w:r>
    </w:p>
    <w:p w14:paraId="585F3E8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8EE8B8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6B5C4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Passwor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BC036B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password;</w:t>
      </w:r>
    </w:p>
    <w:p w14:paraId="1800987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9E538A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9BA9C4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//Do I need this?</w:t>
      </w:r>
    </w:p>
    <w:p w14:paraId="270A528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public Integer getId() {</w:t>
      </w:r>
    </w:p>
    <w:p w14:paraId="520D76E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return id;</w:t>
      </w:r>
    </w:p>
    <w:p w14:paraId="6997AF5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}</w:t>
      </w:r>
    </w:p>
    <w:p w14:paraId="7B2FAA7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</w:t>
      </w:r>
    </w:p>
    <w:p w14:paraId="6EABD16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//Do I need this?</w:t>
      </w:r>
    </w:p>
    <w:p w14:paraId="508E2AF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public void setId(Integer id) {</w:t>
      </w:r>
    </w:p>
    <w:p w14:paraId="79136D5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this.id = id;</w:t>
      </w:r>
    </w:p>
    <w:p w14:paraId="7956AF7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}</w:t>
      </w:r>
    </w:p>
    <w:p w14:paraId="0D967B0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0FA1BFF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7610F3C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ame;</w:t>
      </w:r>
    </w:p>
    <w:p w14:paraId="036519F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8A12E1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A72AFC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CCF3E30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name;</w:t>
      </w:r>
    </w:p>
    <w:p w14:paraId="159194C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D063C6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47797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mai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280C438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mail;</w:t>
      </w:r>
    </w:p>
    <w:p w14:paraId="7987050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BD7E05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3C62F8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Emai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ai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519A07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ai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email;</w:t>
      </w:r>
    </w:p>
    <w:p w14:paraId="532EA47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F6846E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E74749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74AA986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4FA6954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 + </w:t>
      </w:r>
      <w:r w:rsidRPr="00967A2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name + </w:t>
      </w:r>
      <w:r w:rsidRPr="00967A2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email + </w:t>
      </w:r>
      <w:r w:rsidRPr="00967A2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password);</w:t>
      </w:r>
    </w:p>
    <w:p w14:paraId="44BA364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6C178C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742E6C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D965303" w14:textId="6B499BD0" w:rsidR="00967A2F" w:rsidRDefault="00967A2F" w:rsidP="00967A2F">
      <w:pPr>
        <w:pStyle w:val="Heading3"/>
      </w:pPr>
      <w:r>
        <w:t>Exceptions:</w:t>
      </w:r>
    </w:p>
    <w:p w14:paraId="01EB76DF" w14:textId="50BF4C57" w:rsidR="00967A2F" w:rsidRDefault="00967A2F" w:rsidP="00967A2F">
      <w:pPr>
        <w:pStyle w:val="Heading4"/>
      </w:pPr>
      <w:r>
        <w:t>userNotFoundException.java:</w:t>
      </w:r>
    </w:p>
    <w:p w14:paraId="25097FE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967A2F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.exceptions;</w:t>
      </w:r>
    </w:p>
    <w:p w14:paraId="787C01E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861DDF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NotFoundExceptio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untimeExceptio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D8D786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ina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rialVersionUI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67A2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750737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46B504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73F2E99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8F90C9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565E87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5E084D7" w14:textId="440CAF68" w:rsidR="00967A2F" w:rsidRDefault="00967A2F" w:rsidP="00967A2F">
      <w:pPr>
        <w:pStyle w:val="Heading3"/>
      </w:pPr>
      <w:r>
        <w:t>Repositories:</w:t>
      </w:r>
    </w:p>
    <w:p w14:paraId="35B1F057" w14:textId="29F74767" w:rsidR="00967A2F" w:rsidRPr="00967A2F" w:rsidRDefault="00967A2F" w:rsidP="00967A2F">
      <w:pPr>
        <w:pStyle w:val="Heading4"/>
      </w:pPr>
      <w:r>
        <w:t>userRepository.java:</w:t>
      </w:r>
    </w:p>
    <w:p w14:paraId="625A53E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967A2F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.repositories;</w:t>
      </w:r>
    </w:p>
    <w:p w14:paraId="3E50F87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59C91F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lastRenderedPageBreak/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.util.Optional;</w:t>
      </w:r>
    </w:p>
    <w:p w14:paraId="668591D0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37B37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data.repository.CrudRepository;</w:t>
      </w:r>
    </w:p>
    <w:p w14:paraId="4CEC294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AF8753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entities.User;</w:t>
      </w:r>
    </w:p>
    <w:p w14:paraId="48B5927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8C02CF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erfac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Repository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rudRepository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 {</w:t>
      </w:r>
    </w:p>
    <w:p w14:paraId="7F896B0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5DCA67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ptiona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By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CEB0DD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FC76D76" w14:textId="293B82BF" w:rsidR="00967A2F" w:rsidRDefault="00967A2F" w:rsidP="00967A2F">
      <w:pPr>
        <w:pStyle w:val="Heading3"/>
      </w:pPr>
      <w:r>
        <w:t>Services:</w:t>
      </w:r>
    </w:p>
    <w:p w14:paraId="6B13AF7A" w14:textId="3F6E5184" w:rsidR="00967A2F" w:rsidRDefault="00967A2F" w:rsidP="00967A2F">
      <w:pPr>
        <w:pStyle w:val="Heading4"/>
      </w:pPr>
      <w:r>
        <w:t>userService.java:</w:t>
      </w:r>
    </w:p>
    <w:p w14:paraId="19B83B7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967A2F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.services;</w:t>
      </w:r>
    </w:p>
    <w:p w14:paraId="4BCD0AC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423855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.util.List;</w:t>
      </w:r>
    </w:p>
    <w:p w14:paraId="31BFC0B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.util.Optional;</w:t>
      </w:r>
    </w:p>
    <w:p w14:paraId="2450D8F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CA137B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eans.factory.annotation.Autowired;</w:t>
      </w:r>
    </w:p>
    <w:p w14:paraId="5FE2CD6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stereotype.Service;</w:t>
      </w:r>
    </w:p>
    <w:p w14:paraId="1AEEE08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9287B6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entities.User;</w:t>
      </w:r>
    </w:p>
    <w:p w14:paraId="0112E88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exceptions.UserNotFoundException;</w:t>
      </w:r>
    </w:p>
    <w:p w14:paraId="4D6F28C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repositories.UserRepository;</w:t>
      </w:r>
    </w:p>
    <w:p w14:paraId="3C7D55A8" w14:textId="77777777" w:rsidR="00967A2F" w:rsidRPr="00967A2F" w:rsidRDefault="00967A2F" w:rsidP="00967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2F4BE5C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ice</w:t>
      </w:r>
    </w:p>
    <w:p w14:paraId="0DBAAB4F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Servic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D4AA90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443354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615FC66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Repository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24C111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B37D8B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88119D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C99D5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terabl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AllUser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70A59740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1BA8562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Al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23FD0EC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E2C9327" w14:textId="77777777" w:rsidR="00967A2F" w:rsidRPr="00967A2F" w:rsidRDefault="00967A2F" w:rsidP="00967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F16151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By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1D34BA20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ptiona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By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ame);</w:t>
      </w:r>
    </w:p>
    <w:p w14:paraId="0AD5272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!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Presen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 {</w:t>
      </w:r>
    </w:p>
    <w:p w14:paraId="2E4AFE1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NotFoundExceptio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0E02C82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1BC4FCB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6F20116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;</w:t>
      </w:r>
    </w:p>
    <w:p w14:paraId="3C48B89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CDD813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}</w:t>
      </w:r>
    </w:p>
    <w:p w14:paraId="68B231E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*</w:t>
      </w:r>
    </w:p>
    <w:p w14:paraId="17325E5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public User GetUserById(int id) {</w:t>
      </w:r>
    </w:p>
    <w:p w14:paraId="0259F22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Optional&lt;User&gt; foundUser = userRepository.findById(id);</w:t>
      </w:r>
    </w:p>
    <w:p w14:paraId="4FAB344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   </w:t>
      </w:r>
    </w:p>
    <w:p w14:paraId="76027D6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   </w:t>
      </w:r>
    </w:p>
    <w:p w14:paraId="589122C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//TODO: we need to decide how to handle a "Not Found" condition</w:t>
      </w:r>
    </w:p>
    <w:p w14:paraId="52EFB74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   </w:t>
      </w:r>
    </w:p>
    <w:p w14:paraId="5158201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if (!foundUser.isPresent()) {</w:t>
      </w:r>
    </w:p>
    <w:p w14:paraId="3CD3529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    throw new UserNotFoundException();</w:t>
      </w:r>
    </w:p>
    <w:p w14:paraId="121454F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}</w:t>
      </w:r>
    </w:p>
    <w:p w14:paraId="310BF64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   </w:t>
      </w:r>
    </w:p>
    <w:p w14:paraId="32F3A8E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return(foundUser.get());</w:t>
      </w:r>
    </w:p>
    <w:p w14:paraId="48A39F1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}*/</w:t>
      </w:r>
    </w:p>
    <w:p w14:paraId="481A911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E3CFC7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oolea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verifyPasswor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4AF3F2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oolea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erifie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als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216525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By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username);</w:t>
      </w:r>
    </w:p>
    <w:p w14:paraId="7D60F27F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0B43E2C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sswor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.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qual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password)) {</w:t>
      </w:r>
    </w:p>
    <w:p w14:paraId="465EE04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verified =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0CDE4C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5CF2F0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684B7C2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verified;</w:t>
      </w:r>
    </w:p>
    <w:p w14:paraId="32E7AE6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D19858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72427B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Do we need this?</w:t>
      </w:r>
    </w:p>
    <w:p w14:paraId="21138C3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*public void UpdateUser(User usertoUpdate) {</w:t>
      </w:r>
    </w:p>
    <w:p w14:paraId="05F5F3F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userRepository.save(usertoUpdate);</w:t>
      </w:r>
    </w:p>
    <w:p w14:paraId="479C2A9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}*/</w:t>
      </w:r>
    </w:p>
    <w:p w14:paraId="4D1B7624" w14:textId="77777777" w:rsidR="00967A2F" w:rsidRPr="00967A2F" w:rsidRDefault="00967A2F" w:rsidP="00967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1902A4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2B1DE0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63A0787" w14:textId="3769B23E" w:rsidR="00967A2F" w:rsidRDefault="00967A2F" w:rsidP="00967A2F">
      <w:pPr>
        <w:pStyle w:val="Heading4"/>
      </w:pPr>
      <w:r>
        <w:t>authenticationApplication.java:</w:t>
      </w:r>
    </w:p>
    <w:p w14:paraId="4C8BA36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967A2F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;</w:t>
      </w:r>
    </w:p>
    <w:p w14:paraId="2407DFF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D28AA4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SpringApplication;</w:t>
      </w:r>
    </w:p>
    <w:p w14:paraId="7C193690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autoconfigure.SpringBootApplication;</w:t>
      </w:r>
    </w:p>
    <w:p w14:paraId="6E4F2B2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context.annotation.Import;</w:t>
      </w:r>
    </w:p>
    <w:p w14:paraId="6E38105F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7D9012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controllers.LoginController;</w:t>
      </w:r>
    </w:p>
    <w:p w14:paraId="5B0EEE2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controllers.UserDNEController;</w:t>
      </w:r>
    </w:p>
    <w:p w14:paraId="66D2D05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entities.User;</w:t>
      </w:r>
    </w:p>
    <w:p w14:paraId="408F7DB6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exceptions.UserNotFoundException;</w:t>
      </w:r>
    </w:p>
    <w:p w14:paraId="5BD67C5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services.UserService;</w:t>
      </w:r>
    </w:p>
    <w:p w14:paraId="4E6E066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DF8789A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BootApplication</w:t>
      </w:r>
    </w:p>
    <w:p w14:paraId="7037AE5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{</w:t>
      </w:r>
    </w:p>
    <w:p w14:paraId="23275BBA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otFoundExceptio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7F6C39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ervic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0BB3E19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inControll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7A49F34F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020820A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DNEController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</w:p>
    <w:p w14:paraId="0CDA53CF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2ECDE03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henticationApplicatio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B1EF79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E0DE64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6477E94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pringApplicatio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u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uthenticationApplication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67A2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args);</w:t>
      </w:r>
    </w:p>
    <w:p w14:paraId="0FCFDB0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4120DD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3A97501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6FA6BE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07DD193" w14:textId="54A59BC9" w:rsidR="008B1370" w:rsidRDefault="00967A2F" w:rsidP="00967A2F">
      <w:pPr>
        <w:pStyle w:val="Heading3"/>
      </w:pPr>
      <w:r>
        <w:t>Resources:</w:t>
      </w:r>
    </w:p>
    <w:p w14:paraId="70563E91" w14:textId="43295212" w:rsidR="00967A2F" w:rsidRDefault="00967A2F" w:rsidP="00967A2F">
      <w:pPr>
        <w:pStyle w:val="Heading4"/>
      </w:pPr>
      <w:r>
        <w:t>Application.properties:</w:t>
      </w:r>
    </w:p>
    <w:p w14:paraId="3822930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jpa.hibernate.ddl-auto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update</w:t>
      </w:r>
    </w:p>
    <w:p w14:paraId="216F641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.url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jdbc:mysql://localhost:3306/Auther</w:t>
      </w:r>
    </w:p>
    <w:p w14:paraId="495F7E8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.usernam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root</w:t>
      </w:r>
    </w:p>
    <w:p w14:paraId="6F86C9E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.passwor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Abc@123</w:t>
      </w:r>
    </w:p>
    <w:p w14:paraId="20FC853A" w14:textId="77777777" w:rsidR="00967A2F" w:rsidRPr="00967A2F" w:rsidRDefault="00967A2F" w:rsidP="00967A2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28FC18A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ging.level.org.springframework.web: DEBUG</w:t>
      </w:r>
    </w:p>
    <w:p w14:paraId="300078D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mvc.view.prefix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/WEB-INF/jsp/</w:t>
      </w:r>
    </w:p>
    <w:p w14:paraId="1D28A24E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mvc.view.suffix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.jsp</w:t>
      </w:r>
    </w:p>
    <w:p w14:paraId="3AE747C7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rver.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8090</w:t>
      </w:r>
    </w:p>
    <w:p w14:paraId="55B9750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6CBA8A5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rver.error.whitelabel.enable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false</w:t>
      </w:r>
    </w:p>
    <w:p w14:paraId="233E594D" w14:textId="6B338758" w:rsidR="00967A2F" w:rsidRDefault="00967A2F" w:rsidP="00967A2F">
      <w:pPr>
        <w:pStyle w:val="Heading3"/>
      </w:pPr>
      <w:r>
        <w:t>test:</w:t>
      </w:r>
    </w:p>
    <w:p w14:paraId="32DC3E78" w14:textId="175C44E6" w:rsidR="00967A2F" w:rsidRDefault="00967A2F" w:rsidP="00967A2F">
      <w:pPr>
        <w:pStyle w:val="Heading4"/>
      </w:pPr>
      <w:r>
        <w:t>authenticationApplicationTests.java</w:t>
      </w:r>
    </w:p>
    <w:p w14:paraId="7614D14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967A2F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;</w:t>
      </w:r>
    </w:p>
    <w:p w14:paraId="17AD9F9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AD0DF3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junit.jupiter.api.Test;</w:t>
      </w:r>
    </w:p>
    <w:p w14:paraId="3A111083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test.context.SpringBootTest;</w:t>
      </w:r>
    </w:p>
    <w:p w14:paraId="3BB3340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4E0B4F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BootTest</w:t>
      </w:r>
    </w:p>
    <w:p w14:paraId="1B8BEE5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henticationApplicationTest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243E57C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1C7AA60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43E00708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67A2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67A2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textLoads</w:t>
      </w: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047A95CD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DD18F6B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B77F3AF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67A2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3CC4522" w14:textId="77777777" w:rsidR="00967A2F" w:rsidRPr="00967A2F" w:rsidRDefault="00967A2F" w:rsidP="00967A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2449A1" w14:textId="003DEAEC" w:rsidR="00967A2F" w:rsidRDefault="00967A2F" w:rsidP="00106D28">
      <w:pPr>
        <w:pStyle w:val="Heading4"/>
      </w:pPr>
      <w:r>
        <w:t>authenticationWeb</w:t>
      </w:r>
      <w:r w:rsidR="00106D28">
        <w:t>Tests.java:</w:t>
      </w:r>
    </w:p>
    <w:p w14:paraId="5CEFB3C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106D28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;</w:t>
      </w:r>
    </w:p>
    <w:p w14:paraId="72CFD67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A638DE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lastRenderedPageBreak/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controllers.LoginController;</w:t>
      </w:r>
    </w:p>
    <w:p w14:paraId="484724A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junit.jupiter.api.Test;</w:t>
      </w:r>
    </w:p>
    <w:p w14:paraId="6C5585F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eans.factory.annotation.Autowired;</w:t>
      </w:r>
    </w:p>
    <w:p w14:paraId="28020FA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test.context.SpringBootTest;</w:t>
      </w:r>
    </w:p>
    <w:p w14:paraId="721F644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web.server.LocalServerPort;</w:t>
      </w:r>
    </w:p>
    <w:p w14:paraId="395756E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test.web.servlet.MockMvc;</w:t>
      </w:r>
    </w:p>
    <w:p w14:paraId="66AEBF9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test.autoconfigure.web.servlet.AutoConfigureMockMvc;</w:t>
      </w:r>
    </w:p>
    <w:p w14:paraId="58F95A4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junit.jupiter.api.Assertions.assertEquals;</w:t>
      </w:r>
    </w:p>
    <w:p w14:paraId="710A104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hamcrest.Matchers.containsString;</w:t>
      </w:r>
    </w:p>
    <w:p w14:paraId="2A1EE7C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test.web.servlet.request.MockMvcRequestBuilders.get;</w:t>
      </w:r>
    </w:p>
    <w:p w14:paraId="7EAFA14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test.web.servlet.result.MockMvcResultHandlers.print;</w:t>
      </w:r>
    </w:p>
    <w:p w14:paraId="32CAF9A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test.web.servlet.result.MockMvcResultMatchers.content;</w:t>
      </w:r>
    </w:p>
    <w:p w14:paraId="2FD88C5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test.web.servlet.result.MockMvcResultMatchers.status;</w:t>
      </w:r>
    </w:p>
    <w:p w14:paraId="218D4F3C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52571E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BootTes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webEnvironment =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pringBootTes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ebEnvironmen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ANDOM_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88FCB9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ConfigureMockMvc</w:t>
      </w:r>
    </w:p>
    <w:p w14:paraId="4F813DE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henticationWebTest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C31E5DF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114C730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calServerPort</w:t>
      </w:r>
    </w:p>
    <w:p w14:paraId="3CE4C2C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F114F32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617F12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1F8B43A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ginControll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roll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CAF3961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293924A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1040733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ckMv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ckMv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390B636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1AAF60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06AE590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houldReturnDefaultMessag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999D7C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ckMv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erform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ndDo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ndExpec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atu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Ok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;</w:t>
      </w:r>
    </w:p>
    <w:p w14:paraId="4DF8BC2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A56CE20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F2E970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965264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8062C82" w14:textId="6B2311E5" w:rsidR="008B1370" w:rsidRDefault="00106D28" w:rsidP="00106D28">
      <w:pPr>
        <w:pStyle w:val="Heading4"/>
      </w:pPr>
      <w:r>
        <w:lastRenderedPageBreak/>
        <w:t>userEntityTests.java:</w:t>
      </w:r>
    </w:p>
    <w:p w14:paraId="42113A1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106D28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;</w:t>
      </w:r>
    </w:p>
    <w:p w14:paraId="29ED9E61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BE1C0E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entities.User;</w:t>
      </w:r>
    </w:p>
    <w:p w14:paraId="3EB2840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repositories.UserRepository;</w:t>
      </w:r>
    </w:p>
    <w:p w14:paraId="61801B7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services.UserService;</w:t>
      </w:r>
    </w:p>
    <w:p w14:paraId="0AABA2E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junit.jupiter.api.Test;</w:t>
      </w:r>
    </w:p>
    <w:p w14:paraId="7594D0C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junit.jupiter.api.Assertions.*;</w:t>
      </w:r>
    </w:p>
    <w:p w14:paraId="691B4FB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junit.jupiter.api.Assertions.assertEquals;</w:t>
      </w:r>
    </w:p>
    <w:p w14:paraId="57CE1A70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D9174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EntityTest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B5FABE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053A3D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23C0B1B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henSetPassword_CheckGetPasswor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326F829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7AF0D3E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03FE665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Passwor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amplepassword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1A7EEC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sswor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,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amplepassword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280B28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E4D6AD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B0786E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7ACE2CF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henSetPassword_CheckPasswor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52A1028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05EA275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Passwor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2F426F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B86F2C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sswor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31D50A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06AB1D3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test,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D8C699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EBBE94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9F1026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3DF66A2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henSetName_CheckGetNam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31527B1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4448C19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3637024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Nam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amplename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75F9B3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,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amplename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9D247A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3138DD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0351F1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30F7633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henSetName_CheckNam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1DA72BD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149F40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7D22B1D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Nam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70D590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,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61D25C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740158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7086664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6F0FBA3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henSetEmail_CheckEmail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4966CD6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07E1EB8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Email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ample@test.com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114E24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93A520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mail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6D6AB1C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3132608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test,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ample@test.com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4AE768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405340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6AA432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3CDF92C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henSetEmail_CheckGetEmail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680F959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8E9C66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Email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ample@test.com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B6C1D8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DB596E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mail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A6B64F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50CA54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test,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ample@test.com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12E71D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DD0EF3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1374C7E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224A22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B72678B" w14:textId="43C58B10" w:rsidR="00106D28" w:rsidRPr="00106D28" w:rsidRDefault="00106D28" w:rsidP="00106D28">
      <w:pPr>
        <w:pStyle w:val="Heading4"/>
      </w:pPr>
      <w:r>
        <w:t>userRepoTests.java:</w:t>
      </w:r>
    </w:p>
    <w:p w14:paraId="6777870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106D28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;</w:t>
      </w:r>
    </w:p>
    <w:p w14:paraId="6F831BD6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3CFCA5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entities.User;</w:t>
      </w:r>
    </w:p>
    <w:p w14:paraId="25915CB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repositories.UserRepository;</w:t>
      </w:r>
    </w:p>
    <w:p w14:paraId="549EC9C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services.UserService;</w:t>
      </w:r>
    </w:p>
    <w:p w14:paraId="6AAF7CF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junit.jupiter.api.Test;</w:t>
      </w:r>
    </w:p>
    <w:p w14:paraId="695A910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eans.factory.annotation.Autowired;</w:t>
      </w:r>
    </w:p>
    <w:p w14:paraId="527AD6A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test.autoconfigure.orm.jpa.DataJpaTest;</w:t>
      </w:r>
    </w:p>
    <w:p w14:paraId="4D8A342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test.autoconfigure.orm.jpa.TestEntityManager;</w:t>
      </w:r>
    </w:p>
    <w:p w14:paraId="49FF10A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test.context.SpringBootTest;</w:t>
      </w:r>
    </w:p>
    <w:p w14:paraId="592E029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junit.jupiter.api.Assertions.*;</w:t>
      </w:r>
    </w:p>
    <w:p w14:paraId="5526891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junit.jupiter.api.Assertions.assertEquals;</w:t>
      </w:r>
    </w:p>
    <w:p w14:paraId="426510B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A3F178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.util.Optional;</w:t>
      </w:r>
    </w:p>
    <w:p w14:paraId="21761765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4A6C3B8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DataJpaTest</w:t>
      </w:r>
    </w:p>
    <w:p w14:paraId="3533BE7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D1DFB8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RepoTest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248056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004D8B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14FB1EE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EntityManag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tityManag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0DD5AC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6EFB25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7498D89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Repository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6B923BF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79D0D9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4F1FEE7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henFindByName_thenReturn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170D22E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given</w:t>
      </w:r>
    </w:p>
    <w:p w14:paraId="6E01BF0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40B579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ummy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522B740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ummy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Nam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ummy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80DF66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ummy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Email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st@test.com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AB35F9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ummy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Passwor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E66A28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tityManag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ersis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dummyUser);</w:t>
      </w:r>
    </w:p>
    <w:p w14:paraId="527524E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tityManag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lush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7314826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4DCCD1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when</w:t>
      </w:r>
    </w:p>
    <w:p w14:paraId="55B4D36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ptional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sitory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ByNam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ummy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;</w:t>
      </w:r>
    </w:p>
    <w:p w14:paraId="1520085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8ECC23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e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7DE415F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322C92D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7309BC0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then</w:t>
      </w:r>
    </w:p>
    <w:p w14:paraId="577F8A1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E2B3F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e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,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ummy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;</w:t>
      </w:r>
    </w:p>
    <w:p w14:paraId="5E1F938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C6B78BB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203A43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</w:t>
      </w:r>
    </w:p>
    <w:p w14:paraId="20BF4BE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@Test</w:t>
      </w:r>
    </w:p>
    <w:p w14:paraId="65D00E7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public void whenGetPassword_thenReturnBoolean() {</w:t>
      </w:r>
    </w:p>
    <w:p w14:paraId="79C90AB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</w:p>
    <w:p w14:paraId="30ACA32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User dummyUser = new User();</w:t>
      </w:r>
    </w:p>
    <w:p w14:paraId="69FC3AD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dummyUser.setName("Dummy");</w:t>
      </w:r>
    </w:p>
    <w:p w14:paraId="0C69B62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dummyUser.setEmail("test@test.com");</w:t>
      </w:r>
    </w:p>
    <w:p w14:paraId="4E7EAA0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dummyUser.setPassword("password");</w:t>
      </w:r>
    </w:p>
    <w:p w14:paraId="6C4E760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entityManager.persist(dummyUser);</w:t>
      </w:r>
    </w:p>
    <w:p w14:paraId="1914064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entityManager.flush();</w:t>
      </w:r>
    </w:p>
    <w:p w14:paraId="304189C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</w:t>
      </w:r>
    </w:p>
    <w:p w14:paraId="5D4EF1F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String test = dummyUser.getPassword();</w:t>
      </w:r>
    </w:p>
    <w:p w14:paraId="38A5F27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  </w:t>
      </w:r>
    </w:p>
    <w:p w14:paraId="51548A1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  assertEquals(test, "password");</w:t>
      </w:r>
    </w:p>
    <w:p w14:paraId="3343592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   }</w:t>
      </w:r>
    </w:p>
    <w:p w14:paraId="39C0B045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3037254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E9CEE74" w14:textId="77777777" w:rsidR="00106D28" w:rsidRPr="00106D28" w:rsidRDefault="00106D28" w:rsidP="00106D28">
      <w:pPr>
        <w:pStyle w:val="Heading4"/>
        <w:rPr>
          <w:rFonts w:eastAsia="Times New Roman"/>
          <w:lang w:eastAsia="en-IN"/>
        </w:rPr>
      </w:pPr>
    </w:p>
    <w:p w14:paraId="53C14C04" w14:textId="237ACA3E" w:rsidR="008B1370" w:rsidRDefault="00106D28" w:rsidP="00106D28">
      <w:pPr>
        <w:pStyle w:val="Heading4"/>
      </w:pPr>
      <w:r>
        <w:t>userServiceTest.java:</w:t>
      </w:r>
    </w:p>
    <w:p w14:paraId="63DD8B0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</w:t>
      </w:r>
      <w:r w:rsidRPr="00106D28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A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thentication;</w:t>
      </w:r>
    </w:p>
    <w:p w14:paraId="452B29B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3ED193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lastRenderedPageBreak/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junit.jupiter.api.Assertions.assertEquals;</w:t>
      </w:r>
    </w:p>
    <w:p w14:paraId="59ED3FD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DB7651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.util.List;</w:t>
      </w:r>
    </w:p>
    <w:p w14:paraId="7FAED7F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A0BF4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junit.jupiter.api.BeforeEach;</w:t>
      </w:r>
    </w:p>
    <w:p w14:paraId="3ED6F3D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junit.jupiter.api.Test;</w:t>
      </w:r>
    </w:p>
    <w:p w14:paraId="5754577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eans.factory.annotation.Autowired;</w:t>
      </w:r>
    </w:p>
    <w:p w14:paraId="59AD49F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test.autoconfigure.orm.jpa.DataJpaTest;</w:t>
      </w:r>
    </w:p>
    <w:p w14:paraId="67FACC9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test.autoconfigure.orm.jpa.TestEntityManager;</w:t>
      </w:r>
    </w:p>
    <w:p w14:paraId="1B868FA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440A26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entities.User;</w:t>
      </w:r>
    </w:p>
    <w:p w14:paraId="0EA3028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example.Authentication.services.UserService;</w:t>
      </w:r>
    </w:p>
    <w:p w14:paraId="1EA4452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EFE337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DataJpaTest</w:t>
      </w:r>
    </w:p>
    <w:p w14:paraId="1909934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ServiceTes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F64015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A93DAF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7545163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EntityManag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71406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C15B5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21DA901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Servic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8D6C10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1B93C3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eforeEach</w:t>
      </w:r>
    </w:p>
    <w:p w14:paraId="7A479C5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bul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28457C5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0CBFDB1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ersis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ummy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st@test.com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3743DD4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18C351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ersis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ummy2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st2@test.com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2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3ADEC1A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</w:t>
      </w:r>
    </w:p>
    <w:p w14:paraId="0EB8D46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lush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63B942F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54BE05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AEB44A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0EB6621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estGetAllUser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05DEAE0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4AC724E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54E05E8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terabl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AllUser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E97575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n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FF10A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users) {</w:t>
      </w:r>
    </w:p>
    <w:p w14:paraId="2A2DD0C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count++; </w:t>
      </w:r>
    </w:p>
    <w:p w14:paraId="3AAEFF1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667BFF6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3E02C0A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count, </w:t>
      </w:r>
      <w:r w:rsidRPr="00106D2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AA6A30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5C86EB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54C97B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estGetUserByNam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4665C9A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ummy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9F715D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ByNam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ame);</w:t>
      </w:r>
    </w:p>
    <w:p w14:paraId="270EB09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, name);</w:t>
      </w:r>
    </w:p>
    <w:p w14:paraId="7998E9D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A4EDEC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3EC548D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3188442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estVerifyPasswor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53AAB8F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am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ummy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787F70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61C08E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oolean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verifyPassword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username, password);</w:t>
      </w:r>
    </w:p>
    <w:p w14:paraId="4C8E657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ertEqual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b, 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DD6DD5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6F565E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0F5279C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A177A1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A0F4D71" w14:textId="77777777" w:rsidR="00B120BA" w:rsidRDefault="00106D28" w:rsidP="00B120BA">
      <w:pPr>
        <w:pStyle w:val="Heading4"/>
      </w:pPr>
      <w:r>
        <w:t>Pom.xml:</w:t>
      </w:r>
    </w:p>
    <w:p w14:paraId="453F3A58" w14:textId="05C3DA4E" w:rsidR="00106D28" w:rsidRPr="00106D28" w:rsidRDefault="00106D28" w:rsidP="00106D28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?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xml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 xml:space="preserve"> version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1.0"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 xml:space="preserve"> encoding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?&gt;</w:t>
      </w:r>
    </w:p>
    <w:p w14:paraId="25AE08C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ject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maven.apache.org/POM/4.0.0"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xsi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w3.org/2001/XMLSchema-instance"</w:t>
      </w:r>
    </w:p>
    <w:p w14:paraId="209386B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si:schemaLocation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106D2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maven.apache.org/POM/4.0.0 https://maven.apache.org/xsd/maven-4.0.0.xsd"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A4252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odelVers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4.0.0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odelVers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32EB2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ren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739BF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33557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paren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63281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.4.3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062DC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relativePath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06D2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lookup parent from repository --&gt;</w:t>
      </w:r>
    </w:p>
    <w:p w14:paraId="1B18392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ren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B55C75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exampl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CE231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uthenticat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24D6D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0.0.1-SNAPSHO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52B37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uthenticat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BBF9BB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script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mo project for Spring Boo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script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684D6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perties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6F4E4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java.vers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7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java.vers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1AC10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perties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6CDF9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ies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CABC3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A23B7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D0A07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data-jpa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A8093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E752CC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4302C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CDEF7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web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67C4E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F8A4C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0D5891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AF8C5F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sql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CF7EC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sql-connector-java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3E8CC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untim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AB7FE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56203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20099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projectlombok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1CFE0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mbok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4A75B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al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u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al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0939EA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3AB2C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E9600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servle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1596F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tl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4CE12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.2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65D50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AA5B2A" w14:textId="77777777" w:rsidR="00106D28" w:rsidRPr="00106D28" w:rsidRDefault="00106D28" w:rsidP="00106D2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A782A3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EF805D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apache.tomcat.embe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C044FF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mcat-embed-jasper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7B6D52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vide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1DD966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22A0C9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313A2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916A8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tes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AF730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DD0580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28C22F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ies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AE783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479D0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il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60838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s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A23498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FC89CA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2ED963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maven-plugi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6566437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figurat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B4F3CC4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s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DAFA2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BC7B6C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projectlombok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D7A75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mbok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3C7F6A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F0DD2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s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61CEC1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figuratio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459FED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150A7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s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3F0FA9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ild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48821E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4B46375" w14:textId="77777777" w:rsidR="00106D28" w:rsidRPr="00106D28" w:rsidRDefault="00106D28" w:rsidP="00106D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106D2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ject</w:t>
      </w:r>
      <w:r w:rsidRPr="00106D2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AD7C19" w14:textId="04654B44" w:rsidR="00106D28" w:rsidRPr="00106D28" w:rsidRDefault="00106D28" w:rsidP="00106D28">
      <w:pPr>
        <w:pStyle w:val="Heading4"/>
      </w:pPr>
    </w:p>
    <w:p w14:paraId="50B0A36F" w14:textId="77777777" w:rsidR="00106D28" w:rsidRPr="008B1370" w:rsidRDefault="00106D28" w:rsidP="008B1370"/>
    <w:sectPr w:rsidR="00106D28" w:rsidRPr="008B13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jSwMDM2NTE0NzJW0lEKTi0uzszPAykwrAUAywFuMiwAAAA="/>
  </w:docVars>
  <w:rsids>
    <w:rsidRoot w:val="00C313CD"/>
    <w:rsid w:val="00106D28"/>
    <w:rsid w:val="0042007A"/>
    <w:rsid w:val="008B1370"/>
    <w:rsid w:val="00967A2F"/>
    <w:rsid w:val="00995A94"/>
    <w:rsid w:val="00A54D4E"/>
    <w:rsid w:val="00B120BA"/>
    <w:rsid w:val="00C313CD"/>
    <w:rsid w:val="00D7432E"/>
    <w:rsid w:val="00E320DA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E0605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B137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8B1370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0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9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9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3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96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4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5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6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3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7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2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9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74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9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4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3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1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4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5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6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8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7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4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1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7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0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7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0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0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6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4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9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2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2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8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7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7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0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51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6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7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6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3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1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0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5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8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5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5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39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58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3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0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5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3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4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0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92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1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2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0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7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2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6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6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9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7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0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5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0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38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82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4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7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48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8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3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8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86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92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3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6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7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7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3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3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7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9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9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0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98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9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1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9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9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1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3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03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0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8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4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5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8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8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4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6</Pages>
  <Words>2960</Words>
  <Characters>16878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pranay penti</cp:lastModifiedBy>
  <cp:revision>6</cp:revision>
  <dcterms:created xsi:type="dcterms:W3CDTF">2022-03-23T10:03:00Z</dcterms:created>
  <dcterms:modified xsi:type="dcterms:W3CDTF">2022-04-26T16:57:00Z</dcterms:modified>
</cp:coreProperties>
</file>